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w:t>
      </w:r>
      <w:r>
        <w:t xml:space="preserve"> </w:t>
      </w:r>
      <w:r>
        <w:t xml:space="preserve">Kyoto</w:t>
      </w:r>
      <w:r>
        <w:t xml:space="preserve"> </w:t>
      </w:r>
      <w:r>
        <w:t xml:space="preserve">University</w:t>
      </w:r>
    </w:p>
    <w:bookmarkStart w:id="20" w:name="Xe35f0a05f86decb8b734c67c10e68d47a900b1c"/>
    <w:p>
      <w:pPr>
        <w:pStyle w:val="Heading1"/>
      </w:pPr>
      <w:r>
        <w:t xml:space="preserve">Scholarship Application Letter: Pursuing Advanced Research in Physics at Kyoto University, Japan</w:t>
      </w:r>
    </w:p>
    <w:p>
      <w:pPr>
        <w:pStyle w:val="FirstParagraph"/>
      </w:pPr>
      <w:r>
        <w:t xml:space="preserve">Dear Scholarship Committee of Kyoto University,</w:t>
      </w:r>
    </w:p>
    <w:p>
      <w:pPr>
        <w:pStyle w:val="BodyText"/>
      </w:pPr>
      <w:r>
        <w:t xml:space="preserve">It is with profound enthusiasm and unwavering dedication to the frontiers of physical science that I submit this Scholarship Application Letter. As an aspiring Physicist deeply committed to unraveling the fundamental mysteries of matter, energy, and the cosmos, I am writing to express my earnest desire to pursue a Master's program in Physics at Kyoto University in Japan. This institution represents not merely an academic destination but a convergence point of unparalleled research excellence and cultural synergy that aligns perfectly with my professional trajectory as a Physicist.</w:t>
      </w:r>
    </w:p>
    <w:p>
      <w:pPr>
        <w:pStyle w:val="BodyText"/>
      </w:pPr>
      <w:r>
        <w:t xml:space="preserve">My academic journey has been meticulously structured to cultivate the rigorous analytical mindset and experimental acumen essential for cutting-edge physics. Graduating with honors from [Your University Name] with a Bachelor of Science in Physics, I specialized in condensed matter physics and quantum mechanics, achieving a GPA of 3.8/4.0. My undergraduate thesis, "Investigating Topological Insulators under Extreme Conditions," was published in the Journal of Modern Physics and presented at the International Conference on Quantum Materials (ICQM) 2023. This research demanded precision in computational modeling and hands-on laboratory work—skills I honed while collaborating with Professor [Name] at [Your University], whose mentorship solidified my resolve to become a Physicist contributing meaningfully to global scientific discourse.</w:t>
      </w:r>
    </w:p>
    <w:p>
      <w:pPr>
        <w:pStyle w:val="BodyText"/>
      </w:pPr>
      <w:r>
        <w:t xml:space="preserve">The decision to apply for the scholarship at Kyoto University is not merely strategic but deeply personal. Japan, and Kyoto in particular, stands as a beacon of scientific innovation where ancient wisdom harmonizes with technological prowess—a duality I find intellectually compelling as a Physicist. Kyoto University’s Department of Physics consistently ranks among the world’s top institutions for theoretical and experimental physics, especially in quantum information science, particle astrophysics, and materials engineering. Crucially, the work of Professor [Name], leader of the Quantum Materials Laboratory at Kyoto University—whose recent breakthroughs in high-temperature superconductivity mirror my own research interests—offers a direct pathway for collaboration. I am eager to contribute to his team’s exploration of quantum entanglement in novel materials, a field where Kyoto’s state-of-the-art facilities at the Institute for Integrated Cell-Material Sciences (iCeMS) provide an ideal environment.</w:t>
      </w:r>
    </w:p>
    <w:p>
      <w:pPr>
        <w:pStyle w:val="BodyText"/>
      </w:pPr>
      <w:r>
        <w:t xml:space="preserve">My proposed research during the Master's program focuses on "Quantum Phase Transitions in 2D Heterostructures: Implications for Next-Generation Quantum Computing." This project directly leverages Kyoto’s expertise, as Professor [Name]’s group has pioneered techniques to stabilize quantum states in graphene-based systems—exactly the challenge I aim to tackle. The scholarship would enable me to access Kyoto University’s Synchrotron Radiation Center and its cryogenic instrumentation, which are inaccessible at my current institution. Moreover, Japan’s emphasis on collaborative research (evident in initiatives like the Japan Society for the Promotion of Science) aligns with my belief that transformative physics arises from cross-disciplinary dialogue—a principle I witnessed firsthand during my internship at [Research Institute, e.g., CERN or MIT].</w:t>
      </w:r>
    </w:p>
    <w:p>
      <w:pPr>
        <w:pStyle w:val="BodyText"/>
      </w:pPr>
      <w:r>
        <w:t xml:space="preserve">Why Kyoto? Beyond academia, Kyoto embodies a unique cultural ethos that nurtures scientific creativity. As a Physicist who finds inspiration in the precision of Japanese craftsmanship and the contemplative spirit of temples like Kinkaku-ji, I believe Kyoto’s environment—where serene gardens coexist with world-class laboratories—fosters the mental clarity needed for complex problem-solving. This is not merely a location but an ecosystem designed to cultivate discovery. The city’s historical role as a center of learning since the Heian period (794–1185 CE) mirrors my own quest: to build upon centuries of inquiry, from ancient philosophical inquiries about the nature of reality to today’s quantum leaps. Studying in Japan Kyoto would immerse me not only in scientific rigor but also in a culture that values patience, meticulousness, and the beauty of fundamental laws—qualities I seek to embody as a Physicist.</w:t>
      </w:r>
    </w:p>
    <w:p>
      <w:pPr>
        <w:pStyle w:val="BodyText"/>
      </w:pPr>
      <w:r>
        <w:t xml:space="preserve">I recognize that my ambition extends beyond personal achievement. As a Physicist trained to observe patterns in nature, I see Japan’s leadership in renewable energy technology (e.g., Kyoto University’s solar cell innovations) as an opportunity to apply theoretical physics toward global challenges like climate change. My long-term goal is to establish a research hub in [Your Home Country] focused on quantum-inspired sustainable energy solutions, drawing from Kyoto’s model of integrating science with societal needs. This scholarship would be the catalyst for that vision.</w:t>
      </w:r>
    </w:p>
    <w:p>
      <w:pPr>
        <w:pStyle w:val="BodyText"/>
      </w:pPr>
      <w:r>
        <w:t xml:space="preserve">My academic record, research experience, and unwavering commitment to advancing physics are evidenced by my publications, awards (including the [Name] Physics Scholarship at [Your University]), and letters of recommendation from faculty who have witnessed my growth. I am prepared to contribute actively to Kyoto’s intellectual community through seminars, lab work, and cross-cultural exchange. As a Physicist with an open mind and humble dedication, I embrace the opportunity to learn from Japan’s scientific heritage while contributing fresh perspectives.</w:t>
      </w:r>
    </w:p>
    <w:p>
      <w:pPr>
        <w:pStyle w:val="BodyText"/>
      </w:pPr>
      <w:r>
        <w:t xml:space="preserve">Japan Kyoto is more than a geographical location; it is a symbol of where curiosity meets innovation. To be part of this legacy through the Kyoto University scholarship would fulfill a lifelong aspiration to stand among those who expand humanity’s understanding of the universe. I am confident that my skills, vision, and dedication align precisely with what this program seeks in its next cohort of Physicists. Thank you for considering my Scholarship Application Letter. I welcome the opportunity to discuss how my research goals can integrate with Kyoto University’s mission to shape a more scientifically enlightened future.</w:t>
      </w:r>
    </w:p>
    <w:p>
      <w:pPr>
        <w:pStyle w:val="BodyText"/>
      </w:pPr>
      <w:r>
        <w:t xml:space="preserve">Sincerely,</w:t>
      </w:r>
    </w:p>
    <w:p>
      <w:pPr>
        <w:pStyle w:val="BodyText"/>
      </w:pPr>
      <w:r>
        <w:t xml:space="preserve">[Your Full Name]</w:t>
      </w:r>
    </w:p>
    <w:p>
      <w:pPr>
        <w:pStyle w:val="BodyText"/>
      </w:pPr>
      <w:r>
        <w:t xml:space="preserve">[Your Contact Information: Email, Phone, Address]</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 Kyoto University</dc:title>
  <dc:creator/>
  <cp:keywords/>
  <dcterms:created xsi:type="dcterms:W3CDTF">2025-12-10T03:26:13Z</dcterms:created>
  <dcterms:modified xsi:type="dcterms:W3CDTF">2025-12-10T03:26:13Z</dcterms:modified>
</cp:coreProperties>
</file>

<file path=docProps/custom.xml><?xml version="1.0" encoding="utf-8"?>
<Properties xmlns="http://schemas.openxmlformats.org/officeDocument/2006/custom-properties" xmlns:vt="http://schemas.openxmlformats.org/officeDocument/2006/docPropsVTypes"/>
</file>